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3877E338" w:rsidR="00DB5E70" w:rsidRPr="003466D3" w:rsidRDefault="00783113" w:rsidP="00DB5E70">
      <w:pPr>
        <w:rPr>
          <w:b/>
        </w:rPr>
      </w:pPr>
      <w:r>
        <w:rPr>
          <w:b/>
        </w:rPr>
        <w:t>Ratios and Proportional Reasoning</w:t>
      </w:r>
      <w:r w:rsidR="003466D3" w:rsidRPr="003466D3">
        <w:rPr>
          <w:b/>
        </w:rPr>
        <w:t xml:space="preserve"> (7.</w:t>
      </w:r>
      <w:r>
        <w:rPr>
          <w:b/>
        </w:rPr>
        <w:t>RP.2d</w:t>
      </w:r>
      <w:r w:rsidR="003466D3" w:rsidRPr="003466D3">
        <w:rPr>
          <w:b/>
        </w:rPr>
        <w:t>)</w:t>
      </w:r>
    </w:p>
    <w:p w14:paraId="206D08D0" w14:textId="77777777" w:rsidR="00DB5E70" w:rsidRDefault="00DB5E70" w:rsidP="00DB5E70"/>
    <w:p w14:paraId="11F7DCFF" w14:textId="3B6E19ED" w:rsidR="00DB5E70" w:rsidRDefault="00783113" w:rsidP="00DB5E70">
      <w:pPr>
        <w:rPr>
          <w:sz w:val="28"/>
        </w:rPr>
      </w:pPr>
      <w:r>
        <w:rPr>
          <w:sz w:val="28"/>
        </w:rPr>
        <w:t>The graph shows the relationship between the number of pounds of potatoes (x) and the total cost of the potatoes (y).</w:t>
      </w:r>
    </w:p>
    <w:p w14:paraId="09E5617B" w14:textId="4DE021E7" w:rsidR="00783113" w:rsidRDefault="00783113" w:rsidP="00DB5E70">
      <w:pPr>
        <w:rPr>
          <w:sz w:val="28"/>
        </w:rPr>
      </w:pPr>
      <w:r>
        <w:rPr>
          <w:noProof/>
          <w:sz w:val="28"/>
        </w:rPr>
        <w:drawing>
          <wp:inline distT="0" distB="0" distL="0" distR="0" wp14:anchorId="2A8167B9" wp14:editId="0E77EA9C">
            <wp:extent cx="2178657" cy="1879738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9-10-17 at 9.19.48 AM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98851" cy="189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09ACA" w14:textId="44CEFB0B" w:rsidR="00783113" w:rsidRDefault="00783113" w:rsidP="00DB5E70">
      <w:pPr>
        <w:rPr>
          <w:sz w:val="28"/>
        </w:rPr>
      </w:pPr>
    </w:p>
    <w:p w14:paraId="1C2EE401" w14:textId="36A7AC57" w:rsidR="00783113" w:rsidRDefault="00783113" w:rsidP="00DB5E70">
      <w:pPr>
        <w:rPr>
          <w:sz w:val="28"/>
        </w:rPr>
      </w:pPr>
      <w:r>
        <w:rPr>
          <w:sz w:val="28"/>
        </w:rPr>
        <w:t>Which statements about the points on the graph of the relationship are correct?</w:t>
      </w:r>
    </w:p>
    <w:p w14:paraId="598B5840" w14:textId="73A0E622" w:rsidR="00783113" w:rsidRPr="00DB5E70" w:rsidRDefault="00783113" w:rsidP="00DB5E70">
      <w:pPr>
        <w:rPr>
          <w:sz w:val="28"/>
        </w:rPr>
      </w:pPr>
      <w:r>
        <w:rPr>
          <w:sz w:val="28"/>
        </w:rPr>
        <w:t>Select each correct statement.</w:t>
      </w:r>
    </w:p>
    <w:p w14:paraId="6CE5D669" w14:textId="77777777" w:rsidR="00DB5E70" w:rsidRDefault="00DB5E70" w:rsidP="00DB5E70"/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433"/>
        <w:gridCol w:w="7542"/>
      </w:tblGrid>
      <w:tr w:rsidR="00DB5E70" w14:paraId="690F12B7" w14:textId="77777777" w:rsidTr="003466D3">
        <w:tc>
          <w:tcPr>
            <w:tcW w:w="3433" w:type="dxa"/>
            <w:shd w:val="clear" w:color="auto" w:fill="95B3D7" w:themeFill="accent1" w:themeFillTint="99"/>
          </w:tcPr>
          <w:p w14:paraId="485F67B1" w14:textId="77777777" w:rsidR="00DB5E70" w:rsidRDefault="00DB5E70" w:rsidP="00DB5E70">
            <w:pPr>
              <w:jc w:val="center"/>
            </w:pPr>
            <w:r>
              <w:t>Choose yes or no</w:t>
            </w:r>
          </w:p>
        </w:tc>
        <w:tc>
          <w:tcPr>
            <w:tcW w:w="7542" w:type="dxa"/>
            <w:shd w:val="clear" w:color="auto" w:fill="95B3D7" w:themeFill="accent1" w:themeFillTint="99"/>
          </w:tcPr>
          <w:p w14:paraId="0F19BA5C" w14:textId="77777777" w:rsidR="00DB5E70" w:rsidRDefault="00DB5E70" w:rsidP="00DB5E70">
            <w:pPr>
              <w:jc w:val="center"/>
            </w:pPr>
            <w:r>
              <w:t>Explain your thinking</w:t>
            </w:r>
          </w:p>
        </w:tc>
      </w:tr>
      <w:tr w:rsidR="00DB5E70" w14:paraId="65ADBFD4" w14:textId="77777777" w:rsidTr="003466D3">
        <w:tc>
          <w:tcPr>
            <w:tcW w:w="3433" w:type="dxa"/>
          </w:tcPr>
          <w:p w14:paraId="024DF8A3" w14:textId="747E5446" w:rsidR="00DB5E70" w:rsidRDefault="00DB5E70" w:rsidP="00DB5E70">
            <w:r>
              <w:t xml:space="preserve">A. </w:t>
            </w:r>
            <w:r w:rsidR="00783113">
              <w:t>The point (1, 0.60) means that 1 pound of potatoes costs $0.60.</w:t>
            </w:r>
          </w:p>
          <w:p w14:paraId="044825E3" w14:textId="04317F90" w:rsidR="00DB5E70" w:rsidRDefault="00DB5E70" w:rsidP="00DB5E70"/>
          <w:p w14:paraId="79F761CB" w14:textId="069A8A1B" w:rsidR="003466D3" w:rsidRDefault="003466D3" w:rsidP="00DB5E70"/>
          <w:p w14:paraId="71B0D525" w14:textId="77777777" w:rsidR="003466D3" w:rsidRDefault="003466D3" w:rsidP="00DB5E70"/>
          <w:p w14:paraId="30A2E4BF" w14:textId="77777777" w:rsidR="003466D3" w:rsidRDefault="003466D3" w:rsidP="00DB5E70"/>
          <w:p w14:paraId="5EE2306F" w14:textId="75B97696" w:rsidR="00DB5E70" w:rsidRDefault="00DB5E70" w:rsidP="00DB5E70">
            <w:r>
              <w:t xml:space="preserve">                              </w:t>
            </w:r>
            <w:r w:rsidR="005D5B5D">
              <w:t xml:space="preserve">   </w:t>
            </w:r>
            <w:bookmarkStart w:id="0" w:name="_GoBack"/>
            <w:bookmarkEnd w:id="0"/>
            <w:r>
              <w:t>Yes   or   No</w:t>
            </w:r>
          </w:p>
          <w:p w14:paraId="26690149" w14:textId="77777777" w:rsidR="00DB5E70" w:rsidRDefault="00DB5E70" w:rsidP="00DB5E70"/>
        </w:tc>
        <w:tc>
          <w:tcPr>
            <w:tcW w:w="7542" w:type="dxa"/>
          </w:tcPr>
          <w:p w14:paraId="074B833F" w14:textId="77777777" w:rsidR="00DB5E70" w:rsidRDefault="00DB5E70" w:rsidP="00DB5E70"/>
          <w:p w14:paraId="25631873" w14:textId="6BE325E4" w:rsidR="00972848" w:rsidRDefault="00972848" w:rsidP="00DB5E70"/>
        </w:tc>
      </w:tr>
      <w:tr w:rsidR="00DB5E70" w14:paraId="15086042" w14:textId="77777777" w:rsidTr="003466D3">
        <w:tc>
          <w:tcPr>
            <w:tcW w:w="3433" w:type="dxa"/>
          </w:tcPr>
          <w:p w14:paraId="55A50FDE" w14:textId="6BB746EF" w:rsidR="00DB5E70" w:rsidRDefault="00DB5E70" w:rsidP="00DB5E70">
            <w:r>
              <w:t xml:space="preserve">B. </w:t>
            </w:r>
            <w:r w:rsidR="00783113">
              <w:t>The point (1</w:t>
            </w:r>
            <w:r w:rsidR="00783113">
              <w:t>2</w:t>
            </w:r>
            <w:r w:rsidR="00783113">
              <w:t xml:space="preserve">, </w:t>
            </w:r>
            <w:r w:rsidR="00783113">
              <w:t>7.2</w:t>
            </w:r>
            <w:r w:rsidR="00783113">
              <w:t>0) means that 1</w:t>
            </w:r>
            <w:r w:rsidR="00783113">
              <w:t>2</w:t>
            </w:r>
            <w:r w:rsidR="00783113">
              <w:t xml:space="preserve"> pound</w:t>
            </w:r>
            <w:r w:rsidR="00783113">
              <w:t>s</w:t>
            </w:r>
            <w:r w:rsidR="00783113">
              <w:t xml:space="preserve"> of potatoes costs $</w:t>
            </w:r>
            <w:r w:rsidR="00783113">
              <w:t>7.20 per pound</w:t>
            </w:r>
            <w:r w:rsidR="00783113">
              <w:t>.</w:t>
            </w:r>
          </w:p>
          <w:p w14:paraId="385E880C" w14:textId="742E48F4" w:rsidR="00DB5E70" w:rsidRDefault="00DB5E70" w:rsidP="00DB5E70">
            <w:r>
              <w:t xml:space="preserve">  </w:t>
            </w:r>
          </w:p>
          <w:p w14:paraId="2EB1A31D" w14:textId="36314A2E" w:rsidR="003466D3" w:rsidRDefault="003466D3" w:rsidP="00DB5E70"/>
          <w:p w14:paraId="6A3D120B" w14:textId="77777777" w:rsidR="003466D3" w:rsidRDefault="003466D3" w:rsidP="00DB5E70"/>
          <w:p w14:paraId="1D960A61" w14:textId="35E5FF05" w:rsidR="00DB5E70" w:rsidRDefault="00DB5E70" w:rsidP="00DB5E70">
            <w:r>
              <w:t xml:space="preserve">                            </w:t>
            </w:r>
            <w:r w:rsidR="005D5B5D">
              <w:t xml:space="preserve">     </w:t>
            </w:r>
            <w:r>
              <w:t>Yes   or   No</w:t>
            </w:r>
          </w:p>
          <w:p w14:paraId="2018F2CC" w14:textId="77777777" w:rsidR="00DB5E70" w:rsidRDefault="00DB5E70" w:rsidP="00DB5E70"/>
        </w:tc>
        <w:tc>
          <w:tcPr>
            <w:tcW w:w="7542" w:type="dxa"/>
          </w:tcPr>
          <w:p w14:paraId="74647A99" w14:textId="77777777" w:rsidR="00DB5E70" w:rsidRDefault="00DB5E70" w:rsidP="00DB5E70"/>
          <w:p w14:paraId="7827417D" w14:textId="77777777" w:rsidR="00972848" w:rsidRDefault="00972848" w:rsidP="00DB5E70"/>
        </w:tc>
      </w:tr>
      <w:tr w:rsidR="00DB5E70" w14:paraId="79DF123C" w14:textId="77777777" w:rsidTr="003466D3">
        <w:tc>
          <w:tcPr>
            <w:tcW w:w="3433" w:type="dxa"/>
          </w:tcPr>
          <w:p w14:paraId="7D618396" w14:textId="022DD607" w:rsidR="00DB5E70" w:rsidRDefault="00DB5E70" w:rsidP="00DB5E70">
            <w:r>
              <w:t xml:space="preserve">C. </w:t>
            </w:r>
            <w:r w:rsidR="00783113">
              <w:t>The point (</w:t>
            </w:r>
            <w:r w:rsidR="00783113">
              <w:t>20</w:t>
            </w:r>
            <w:r w:rsidR="00783113">
              <w:t xml:space="preserve">, </w:t>
            </w:r>
            <w:r w:rsidR="00783113">
              <w:t>12</w:t>
            </w:r>
            <w:r w:rsidR="00783113">
              <w:t>) means that 12 pounds of potatoes costs $</w:t>
            </w:r>
            <w:r w:rsidR="00783113">
              <w:t>20.00</w:t>
            </w:r>
            <w:r w:rsidR="00783113">
              <w:t xml:space="preserve"> per pound.</w:t>
            </w:r>
          </w:p>
          <w:p w14:paraId="210219DD" w14:textId="43EA26E8" w:rsidR="00DB5E70" w:rsidRDefault="00DB5E70" w:rsidP="00DB5E70">
            <w:r>
              <w:t xml:space="preserve">  </w:t>
            </w:r>
          </w:p>
          <w:p w14:paraId="3051337F" w14:textId="77777777" w:rsidR="003466D3" w:rsidRDefault="003466D3" w:rsidP="00DB5E70"/>
          <w:p w14:paraId="247A2B75" w14:textId="77777777" w:rsidR="003466D3" w:rsidRDefault="003466D3" w:rsidP="00DB5E70"/>
          <w:p w14:paraId="68A6FD3D" w14:textId="2854CAB8" w:rsidR="00DB5E70" w:rsidRDefault="00DB5E70" w:rsidP="00DB5E70">
            <w:r>
              <w:t xml:space="preserve">                                 Yes   or   No</w:t>
            </w:r>
          </w:p>
          <w:p w14:paraId="694DF1B6" w14:textId="77777777" w:rsidR="00DB5E70" w:rsidRDefault="00DB5E70" w:rsidP="00DB5E70"/>
        </w:tc>
        <w:tc>
          <w:tcPr>
            <w:tcW w:w="7542" w:type="dxa"/>
          </w:tcPr>
          <w:p w14:paraId="6E3ECA2D" w14:textId="77777777" w:rsidR="00DB5E70" w:rsidRDefault="00DB5E70" w:rsidP="00DB5E70"/>
        </w:tc>
      </w:tr>
      <w:tr w:rsidR="00DB5E70" w14:paraId="57C2A716" w14:textId="77777777" w:rsidTr="003466D3">
        <w:tc>
          <w:tcPr>
            <w:tcW w:w="3433" w:type="dxa"/>
          </w:tcPr>
          <w:p w14:paraId="7DCB8B98" w14:textId="33504C4A" w:rsidR="00DB5E70" w:rsidRDefault="00DB5E70" w:rsidP="00DB5E70">
            <w:r>
              <w:t xml:space="preserve">D. </w:t>
            </w:r>
            <w:r w:rsidR="00783113">
              <w:t>The point (</w:t>
            </w:r>
            <w:r w:rsidR="00783113">
              <w:t>25</w:t>
            </w:r>
            <w:r w:rsidR="00783113">
              <w:t xml:space="preserve">, </w:t>
            </w:r>
            <w:r w:rsidR="00783113">
              <w:t>15</w:t>
            </w:r>
            <w:r w:rsidR="00783113">
              <w:t>) means that 1</w:t>
            </w:r>
            <w:r w:rsidR="00783113">
              <w:t>5</w:t>
            </w:r>
            <w:r w:rsidR="00783113">
              <w:t xml:space="preserve"> pounds of potatoes costs $</w:t>
            </w:r>
            <w:r w:rsidR="00783113">
              <w:t>25.00</w:t>
            </w:r>
            <w:r w:rsidR="00783113">
              <w:t>.</w:t>
            </w:r>
          </w:p>
          <w:p w14:paraId="7C7206F5" w14:textId="230B5B37" w:rsidR="003466D3" w:rsidRDefault="00DB5E70" w:rsidP="00DB5E70">
            <w:r>
              <w:t xml:space="preserve"> </w:t>
            </w:r>
          </w:p>
          <w:p w14:paraId="3820F802" w14:textId="434F312A" w:rsidR="003466D3" w:rsidRDefault="003466D3" w:rsidP="00DB5E70"/>
          <w:p w14:paraId="501DDEEA" w14:textId="77777777" w:rsidR="003466D3" w:rsidRDefault="003466D3" w:rsidP="00DB5E70"/>
          <w:p w14:paraId="03410F93" w14:textId="48F39876" w:rsidR="00DB5E70" w:rsidRDefault="00DB5E70" w:rsidP="00DB5E70">
            <w:r>
              <w:t xml:space="preserve">                                 Yes   or   No</w:t>
            </w:r>
          </w:p>
          <w:p w14:paraId="71FF3717" w14:textId="77777777" w:rsidR="00DB5E70" w:rsidRDefault="00DB5E70" w:rsidP="00DB5E70"/>
        </w:tc>
        <w:tc>
          <w:tcPr>
            <w:tcW w:w="7542" w:type="dxa"/>
          </w:tcPr>
          <w:p w14:paraId="66F17281" w14:textId="77777777" w:rsidR="00DB5E70" w:rsidRDefault="00DB5E70" w:rsidP="00DB5E70"/>
        </w:tc>
      </w:tr>
      <w:tr w:rsidR="003466D3" w14:paraId="6EFA4F7A" w14:textId="77777777" w:rsidTr="003466D3">
        <w:tc>
          <w:tcPr>
            <w:tcW w:w="3433" w:type="dxa"/>
          </w:tcPr>
          <w:p w14:paraId="44EB53C7" w14:textId="08A10303" w:rsidR="003466D3" w:rsidRDefault="003466D3" w:rsidP="003466D3">
            <w:r>
              <w:t xml:space="preserve">E. </w:t>
            </w:r>
            <w:r w:rsidR="00783113">
              <w:t>The point (</w:t>
            </w:r>
            <w:r w:rsidR="00783113">
              <w:t>30</w:t>
            </w:r>
            <w:r w:rsidR="00783113">
              <w:t xml:space="preserve">, </w:t>
            </w:r>
            <w:r w:rsidR="00783113">
              <w:t>18</w:t>
            </w:r>
            <w:r w:rsidR="00783113">
              <w:t>) means that 1</w:t>
            </w:r>
            <w:r w:rsidR="00783113">
              <w:t>8</w:t>
            </w:r>
            <w:r w:rsidR="00783113">
              <w:t xml:space="preserve"> pounds of potatoes costs $</w:t>
            </w:r>
            <w:r w:rsidR="00783113">
              <w:t>30</w:t>
            </w:r>
            <w:r w:rsidR="00783113">
              <w:t>.</w:t>
            </w:r>
          </w:p>
          <w:p w14:paraId="12F9C978" w14:textId="77777777" w:rsidR="003466D3" w:rsidRDefault="003466D3" w:rsidP="003466D3">
            <w:r>
              <w:t xml:space="preserve"> </w:t>
            </w:r>
          </w:p>
          <w:p w14:paraId="4BBE10AC" w14:textId="77777777" w:rsidR="003466D3" w:rsidRDefault="003466D3" w:rsidP="003466D3"/>
          <w:p w14:paraId="5592811B" w14:textId="77777777" w:rsidR="003466D3" w:rsidRDefault="003466D3" w:rsidP="003466D3"/>
          <w:p w14:paraId="706FD4DA" w14:textId="226D1FF6" w:rsidR="003466D3" w:rsidRDefault="003466D3" w:rsidP="003466D3">
            <w:r>
              <w:t xml:space="preserve">                                 Yes   or   No</w:t>
            </w:r>
          </w:p>
          <w:p w14:paraId="5AC4EC7F" w14:textId="77777777" w:rsidR="003466D3" w:rsidRDefault="003466D3" w:rsidP="003466D3"/>
        </w:tc>
        <w:tc>
          <w:tcPr>
            <w:tcW w:w="7542" w:type="dxa"/>
          </w:tcPr>
          <w:p w14:paraId="4FB1B1AE" w14:textId="77777777" w:rsidR="003466D3" w:rsidRDefault="003466D3" w:rsidP="003466D3"/>
        </w:tc>
      </w:tr>
      <w:tr w:rsidR="003466D3" w14:paraId="563A7020" w14:textId="77777777" w:rsidTr="003466D3">
        <w:tc>
          <w:tcPr>
            <w:tcW w:w="3433" w:type="dxa"/>
          </w:tcPr>
          <w:p w14:paraId="72C0664C" w14:textId="6408F492" w:rsidR="003466D3" w:rsidRDefault="003466D3" w:rsidP="003466D3">
            <w:r>
              <w:t>F</w:t>
            </w:r>
            <w:r w:rsidR="00783113">
              <w:t xml:space="preserve">. </w:t>
            </w:r>
            <w:r w:rsidR="00783113">
              <w:t>The point (</w:t>
            </w:r>
            <w:r w:rsidR="00783113">
              <w:t>4</w:t>
            </w:r>
            <w:r w:rsidR="00783113">
              <w:t xml:space="preserve">0, </w:t>
            </w:r>
            <w:r w:rsidR="00783113">
              <w:t>24</w:t>
            </w:r>
            <w:r w:rsidR="00783113">
              <w:t xml:space="preserve">) means that </w:t>
            </w:r>
            <w:r w:rsidR="00783113">
              <w:t>40</w:t>
            </w:r>
            <w:r w:rsidR="00783113">
              <w:t xml:space="preserve"> pounds of potatoes costs $</w:t>
            </w:r>
            <w:r w:rsidR="00783113">
              <w:t>24.</w:t>
            </w:r>
          </w:p>
          <w:p w14:paraId="5A217628" w14:textId="77777777" w:rsidR="003466D3" w:rsidRDefault="003466D3" w:rsidP="003466D3">
            <w:r>
              <w:t xml:space="preserve"> </w:t>
            </w:r>
          </w:p>
          <w:p w14:paraId="414456B7" w14:textId="77777777" w:rsidR="003466D3" w:rsidRDefault="003466D3" w:rsidP="003466D3"/>
          <w:p w14:paraId="75BF8A50" w14:textId="77777777" w:rsidR="003466D3" w:rsidRDefault="003466D3" w:rsidP="003466D3"/>
          <w:p w14:paraId="502A051D" w14:textId="59C9B36A" w:rsidR="003466D3" w:rsidRDefault="003466D3" w:rsidP="003466D3">
            <w:r>
              <w:t xml:space="preserve">                                 Yes   or   No</w:t>
            </w:r>
          </w:p>
          <w:p w14:paraId="1497B42F" w14:textId="77777777" w:rsidR="003466D3" w:rsidRDefault="003466D3" w:rsidP="003466D3"/>
        </w:tc>
        <w:tc>
          <w:tcPr>
            <w:tcW w:w="7542" w:type="dxa"/>
          </w:tcPr>
          <w:p w14:paraId="1AE820AE" w14:textId="77777777" w:rsidR="003466D3" w:rsidRDefault="003466D3" w:rsidP="003466D3"/>
        </w:tc>
      </w:tr>
    </w:tbl>
    <w:p w14:paraId="29FCC3E4" w14:textId="77777777" w:rsidR="00DB5E70" w:rsidRDefault="00DB5E70" w:rsidP="00DB5E70"/>
    <w:p w14:paraId="5C873E53" w14:textId="77777777" w:rsidR="00783113" w:rsidRPr="00783113" w:rsidRDefault="00DB5E70" w:rsidP="00783113">
      <w:r>
        <w:t xml:space="preserve">Source: </w:t>
      </w:r>
      <w:hyperlink r:id="rId8" w:history="1">
        <w:r w:rsidR="00783113" w:rsidRPr="00783113">
          <w:rPr>
            <w:color w:val="0000FF"/>
            <w:u w:val="single"/>
          </w:rPr>
          <w:t>https://assessmentresource.org/wp-content/uploads/2019/08/Grade-7-Math-Item-Set-2018.pdf</w:t>
        </w:r>
      </w:hyperlink>
    </w:p>
    <w:p w14:paraId="60F3BE85" w14:textId="060E7D27" w:rsidR="00DB5E70" w:rsidRDefault="00783113" w:rsidP="00DB5E70">
      <w:r>
        <w:t>Grade 7 – 2018, Item M25121</w:t>
      </w:r>
    </w:p>
    <w:sectPr w:rsidR="00DB5E70" w:rsidSect="003466D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rgUAdGK5fSwAAAA="/>
  </w:docVars>
  <w:rsids>
    <w:rsidRoot w:val="00DB5E70"/>
    <w:rsid w:val="002150DB"/>
    <w:rsid w:val="002C15EB"/>
    <w:rsid w:val="003466D3"/>
    <w:rsid w:val="005D5B5D"/>
    <w:rsid w:val="00632638"/>
    <w:rsid w:val="00783113"/>
    <w:rsid w:val="007B2D78"/>
    <w:rsid w:val="00972848"/>
    <w:rsid w:val="009F0BB7"/>
    <w:rsid w:val="00B05FF6"/>
    <w:rsid w:val="00B10A24"/>
    <w:rsid w:val="00B761DD"/>
    <w:rsid w:val="00D84FA3"/>
    <w:rsid w:val="00DB5E70"/>
    <w:rsid w:val="00DC688F"/>
    <w:rsid w:val="00E14253"/>
    <w:rsid w:val="00E34381"/>
    <w:rsid w:val="00ED478A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83113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402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ssmentresource.org/wp-content/uploads/2019/08/Grade-7-Math-Item-Set-2018.pdf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2E71E3-384C-424E-BBF4-D08FADA2319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0F2BCBE-FFC2-499E-AA54-FD040942AA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D0F8C8-32BB-46D8-AC20-A13987BA7F2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3</cp:revision>
  <dcterms:created xsi:type="dcterms:W3CDTF">2019-10-17T14:25:00Z</dcterms:created>
  <dcterms:modified xsi:type="dcterms:W3CDTF">2019-10-17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